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72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99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artin Snape Hse, 17-32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7-32 Martin Snap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96 Pavilion Wa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ospo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12 1F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5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2418/22419 - FRAME/ FIT OF DOOR - GAPS - FLOOR 4 DOOR TO FLATS 29-3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99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0Z</dcterms:created>
  <dcterms:modified xsi:type="dcterms:W3CDTF">2024-04-25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